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4248C" w14:textId="0DEC4B3D" w:rsidR="00127D09" w:rsidRDefault="0034780A" w:rsidP="0034780A">
      <w:pPr>
        <w:jc w:val="right"/>
      </w:pP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17C539AA" w14:textId="0441E862" w:rsidR="00BB0DCB" w:rsidRDefault="00BB0DCB"/>
    <w:p w14:paraId="6F7C9EDD" w14:textId="1AE76505" w:rsidR="00BB0DCB" w:rsidRDefault="00BB0DCB"/>
    <w:p w14:paraId="74655FE7" w14:textId="77777777" w:rsidR="00BB0DCB" w:rsidRPr="00BC6FFA" w:rsidRDefault="00BB0DCB" w:rsidP="00BB0DCB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</w:p>
    <w:p w14:paraId="65A29488" w14:textId="77777777" w:rsidR="0034780A" w:rsidRDefault="0034780A" w:rsidP="0034780A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MUĞLA SITKI KOÇMAN ÜNİVERSİTESİ</w:t>
      </w:r>
    </w:p>
    <w:p w14:paraId="19ADAB1D" w14:textId="00DBE0E0" w:rsidR="00BB0DCB" w:rsidRPr="00BC6FFA" w:rsidRDefault="0034780A" w:rsidP="0034780A">
      <w:pPr>
        <w:tabs>
          <w:tab w:val="right" w:pos="9360"/>
        </w:tabs>
        <w:jc w:val="center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BİLİMSEL ARAŞTIRMA PROJELERİ KOORDİNATÖRLÜĞÜNE</w:t>
      </w:r>
    </w:p>
    <w:p w14:paraId="1E1F89D2" w14:textId="3AF70033" w:rsidR="00BB0DCB" w:rsidRPr="00BC6FFA" w:rsidRDefault="00BB0DCB" w:rsidP="00BB0DCB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30CF863C" w14:textId="3696B220" w:rsidR="00BB0DCB" w:rsidRPr="00BC6FFA" w:rsidRDefault="00BB0DCB" w:rsidP="0034780A">
      <w:pPr>
        <w:ind w:firstLine="709"/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b/>
          <w:bCs/>
          <w:sz w:val="24"/>
          <w:szCs w:val="24"/>
          <w:lang w:val="tr-TR"/>
        </w:rPr>
        <w:t>Doktora Sonrası Araştırmacı</w:t>
      </w:r>
      <w:r w:rsidRPr="00BC6FFA">
        <w:rPr>
          <w:rFonts w:ascii="Bahnschrift" w:hAnsi="Bahnschrift" w:cs="Times New Roman"/>
          <w:sz w:val="24"/>
          <w:szCs w:val="24"/>
          <w:lang w:val="tr-TR"/>
        </w:rPr>
        <w:t xml:space="preserve"> olarak istihdam edilmek üzere, DOSAP programı kapsamında başvuru yapmak istiyorum. Başvuru belgelerim ektedir.</w:t>
      </w:r>
    </w:p>
    <w:p w14:paraId="4FFEFC1A" w14:textId="633D8A22" w:rsidR="00BB0DCB" w:rsidRDefault="00BB0DCB" w:rsidP="0034780A">
      <w:pPr>
        <w:ind w:firstLine="709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BC6FFA">
        <w:rPr>
          <w:rFonts w:ascii="Bahnschrift" w:hAnsi="Bahnschrift" w:cs="Times New Roman"/>
          <w:sz w:val="24"/>
          <w:szCs w:val="24"/>
          <w:lang w:val="tr-TR"/>
        </w:rPr>
        <w:t>Gereğini bilgilerinize sunarım</w:t>
      </w:r>
      <w:r w:rsidRPr="00BB0DCB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11E0238" w14:textId="77777777" w:rsidR="001D714A" w:rsidRDefault="001D714A" w:rsidP="00BB0DCB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D5B0DFB" w14:textId="77777777" w:rsidR="0034780A" w:rsidRDefault="0034780A" w:rsidP="00BB0DCB">
      <w:pPr>
        <w:jc w:val="both"/>
        <w:rPr>
          <w:rFonts w:ascii="Bahnschrift" w:hAnsi="Bahnschrift" w:cs="Times New Roman"/>
          <w:b/>
          <w:bCs/>
          <w:sz w:val="24"/>
          <w:szCs w:val="24"/>
          <w:lang w:val="tr-TR"/>
        </w:rPr>
      </w:pPr>
    </w:p>
    <w:p w14:paraId="32E2C18E" w14:textId="6BA64F0F" w:rsidR="001D714A" w:rsidRDefault="0034780A" w:rsidP="0034780A">
      <w:pPr>
        <w:jc w:val="right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r>
        <w:rPr>
          <w:rFonts w:ascii="Bahnschrift" w:hAnsi="Bahnschrift" w:cs="Times New Roman"/>
          <w:b/>
          <w:bCs/>
          <w:sz w:val="24"/>
          <w:szCs w:val="24"/>
          <w:lang w:val="tr-TR"/>
        </w:rPr>
        <w:t>Ad-</w:t>
      </w:r>
      <w:proofErr w:type="spellStart"/>
      <w:r>
        <w:rPr>
          <w:rFonts w:ascii="Bahnschrift" w:hAnsi="Bahnschrift" w:cs="Times New Roman"/>
          <w:b/>
          <w:bCs/>
          <w:sz w:val="24"/>
          <w:szCs w:val="24"/>
          <w:lang w:val="tr-TR"/>
        </w:rPr>
        <w:t>Soyad</w:t>
      </w:r>
      <w:proofErr w:type="spellEnd"/>
    </w:p>
    <w:p w14:paraId="4AE93802" w14:textId="2DE7DBAA" w:rsidR="001D714A" w:rsidRPr="001D714A" w:rsidRDefault="001D714A" w:rsidP="0034780A">
      <w:pPr>
        <w:jc w:val="right"/>
        <w:rPr>
          <w:rFonts w:ascii="Bahnschrift" w:hAnsi="Bahnschrift" w:cs="Times New Roman"/>
          <w:b/>
          <w:bCs/>
          <w:sz w:val="24"/>
          <w:szCs w:val="24"/>
          <w:lang w:val="tr-TR"/>
        </w:rPr>
      </w:pPr>
      <w:bookmarkStart w:id="0" w:name="_GoBack"/>
      <w:bookmarkEnd w:id="0"/>
      <w:r w:rsidRPr="001D714A">
        <w:rPr>
          <w:rFonts w:ascii="Bahnschrift" w:hAnsi="Bahnschrift" w:cs="Times New Roman"/>
          <w:b/>
          <w:bCs/>
          <w:sz w:val="24"/>
          <w:szCs w:val="24"/>
          <w:lang w:val="tr-TR"/>
        </w:rPr>
        <w:t>İmza</w:t>
      </w:r>
    </w:p>
    <w:sectPr w:rsidR="001D714A" w:rsidRPr="001D7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Q2NzG2sLSwMDBX0lEKTi0uzszPAykwqgUAeQPUvSwAAAA="/>
  </w:docVars>
  <w:rsids>
    <w:rsidRoot w:val="00EA3B16"/>
    <w:rsid w:val="000F52AB"/>
    <w:rsid w:val="00127D09"/>
    <w:rsid w:val="001D714A"/>
    <w:rsid w:val="0034780A"/>
    <w:rsid w:val="00BB0DCB"/>
    <w:rsid w:val="00BC6FFA"/>
    <w:rsid w:val="00EA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A7C76"/>
  <w15:chartTrackingRefBased/>
  <w15:docId w15:val="{CD5A5436-472C-4149-A466-752C03B1D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osman_özkaraca</cp:lastModifiedBy>
  <cp:revision>2</cp:revision>
  <dcterms:created xsi:type="dcterms:W3CDTF">2023-09-21T09:01:00Z</dcterms:created>
  <dcterms:modified xsi:type="dcterms:W3CDTF">2023-09-21T09:01:00Z</dcterms:modified>
</cp:coreProperties>
</file>